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Veterinary</w:t>
      </w:r>
      <w:r>
        <w:t xml:space="preserve"> </w:t>
      </w:r>
      <w:r>
        <w:t xml:space="preserve">Professional</w:t>
      </w:r>
      <w:r>
        <w:t xml:space="preserve"> </w:t>
      </w:r>
      <w:r>
        <w:t xml:space="preserve">for</w:t>
      </w:r>
      <w:r>
        <w:t xml:space="preserve"> </w:t>
      </w:r>
      <w:r>
        <w:t xml:space="preserve">Dar</w:t>
      </w:r>
      <w:r>
        <w:t xml:space="preserve"> </w:t>
      </w:r>
      <w:r>
        <w:t xml:space="preserve">es</w:t>
      </w:r>
      <w:r>
        <w:t xml:space="preserve"> </w:t>
      </w:r>
      <w:r>
        <w:t xml:space="preserve">Salaam</w:t>
      </w:r>
    </w:p>
    <w:bookmarkStart w:id="20" w:name="X2b24a8afcbf77042c21c9145222a0c70904842c"/>
    <w:p>
      <w:pPr>
        <w:pStyle w:val="Heading1"/>
      </w:pPr>
      <w:r>
        <w:t xml:space="preserve">Personal Statement: Dedicated Veterinarian Serving Tanzania Dar es Salaam</w:t>
      </w:r>
    </w:p>
    <w:p>
      <w:pPr>
        <w:pStyle w:val="FirstParagraph"/>
      </w:pPr>
      <w:r>
        <w:t xml:space="preserve">As I prepare to submit this Personal Statement, I am filled with profound enthusiasm for the opportunity to contribute my skills and dedication as a Veterinarian within the vibrant community of Tanzania Dar es Salaam. My journey toward veterinary medicine has been driven by an unwavering commitment to animal welfare, public health advancement, and the unique challenges and opportunities presented by Tanzania's dynamic urban landscape. Dar es Salaam, with its rapidly growing population, significant livestock presence in peri-urban areas, and critical zoonotic disease dynamics, represents an ideal environment where my professional values align perfectly with urgent community needs.</w:t>
      </w:r>
    </w:p>
    <w:p>
      <w:pPr>
        <w:pStyle w:val="BodyText"/>
      </w:pPr>
      <w:r>
        <w:t xml:space="preserve">My academic foundation began at the Sokoine University of Agriculture in Morogoro, Tanzania's premier institution for veterinary training. There, I immersed myself in rigorous coursework covering epidemiology, tropical animal diseases, and One Health principles – concepts that directly resonate with Dar es Salaam's complex ecosystem where human and animal health are intrinsically linked. During my clinical rotations at the University Veterinary Clinic in Dodoma, I gained hands-on experience treating livestock diseases like East Coast Fever and Foot-and-Mouth Disease – conditions that frequently spill over into Dar es Salaam's bustling markets and informal settlements. This exposure cemented my understanding that effective veterinary work in Tanzania cannot be confined to hospital walls; it must extend into the communities where animals live alongside people.</w:t>
      </w:r>
    </w:p>
    <w:p>
      <w:pPr>
        <w:pStyle w:val="BodyText"/>
      </w:pPr>
      <w:r>
        <w:t xml:space="preserve">My practical experience deepened during a two-year field placement with the Tanzania Livestock Development Organization (TLDO) in Mtwara Region. I collaborated with community animal health workers to conduct mobile vaccination campaigns targeting cattle and goats – critical for food security in rural Tanzania. However, it was my subsequent internship at the Dar es Salaam City Council's Animal Health Unit that truly shaped my vision for urban veterinary service. Working alongside local officers, I witnessed firsthand the challenges of managing stray dog populations, rabies prevention across informal settlements like Kibaha and Kurasini, and the critical need for accessible veterinary care for companion animals in densely populated areas. This experience revealed how fragmented services often leave vulnerable communities without essential care – a gap I am determined to address as a Veterinarian in Dar es Salaam.</w:t>
      </w:r>
    </w:p>
    <w:p>
      <w:pPr>
        <w:pStyle w:val="BodyText"/>
      </w:pPr>
      <w:r>
        <w:t xml:space="preserve">What distinguishes my approach is my deep respect for Tanzanian cultural context and community engagement. In Dar es Salaam, where livestock coexist with households in neighborhoods like Ubungo and Temeke, effective veterinary work requires navigating local customs around animal husbandry. During my fieldwork in Mwanza, I learned that successful disease prevention hinges on trust-building with community leaders – a skill I've refined through active participation in village meetings and collaborating with traditional healers (asabu). I understand that as a Veterinarian serving Tanzania Dar es Salaam, my role extends beyond clinical expertise; it encompasses cultural humility and partnership. This perspective was reinforced during a recent project where we partnered with the Mwalimu Nyerere Foundation to educate women's groups in Kigamboni about responsible pet ownership – demonstrating how community-based education prevents disease outbreaks while respecting local knowledge systems.</w:t>
      </w:r>
    </w:p>
    <w:p>
      <w:pPr>
        <w:pStyle w:val="BodyText"/>
      </w:pPr>
      <w:r>
        <w:t xml:space="preserve">My professional ethos centers on the One Health framework, which is especially vital for Tanzania Dar es Salaam given its position as East Africa's commercial hub. The city faces unique public health challenges: high population density amplifies risks of zoonotic diseases like brucellosis from contaminated milk and rabies from unvaccinated dogs. As a Veterinarian, I am committed to collaborating with the Ministry of Health and Tanzania Food and Drug Authority (TFDA) on integrated surveillance systems. During my postgraduate training at the International Livestock Research Institute (ILRI), I contributed to a study mapping disease hotspots in Dar es Salaam's informal markets – data now informing targeted interventions at Jangwani and Kivukoni Fish Markets. This experience taught me that data-driven veterinary strategies can directly reduce human morbidity while supporting livelihoods.</w:t>
      </w:r>
    </w:p>
    <w:p>
      <w:pPr>
        <w:pStyle w:val="BodyText"/>
      </w:pPr>
      <w:r>
        <w:t xml:space="preserve">Furthermore, I recognize that sustainable veterinary service in Dar es Salaam requires innovation. Many urban households rely on informal clinics staffed by non-veterinarians, leading to inadequate care for pets and livestock. I envision developing a mobile veterinary unit model inspired by successful pilot programs in Arusha – providing affordable spay/neuter services, vaccinations, and basic diagnostics directly in neighborhoods like Masaki and Kijiji. My technical skills include proficiency in portable diagnostic tools (like ultrasound for pregnant livestock), telemedicine consultations with rural colleagues through the National Veterinary Services Directorate platform, and experience managing veterinary supply chains – all critical for overcoming Dar es Salaam's logistical challenges.</w:t>
      </w:r>
    </w:p>
    <w:p>
      <w:pPr>
        <w:pStyle w:val="BodyText"/>
      </w:pPr>
      <w:r>
        <w:t xml:space="preserve">My commitment to Tanzania Dar es Salaam is deeply personal. Having grown up in a family farm near Dodoma, I witnessed how livestock directly impact household food security. In Dar es Salaam's context, this translates to understanding that a healthy goat in Temeke neighborhood means reliable milk for children, while preventing an outbreak of Newcastle Disease among backyard chickens protects entire families from economic loss. As I pursue this role, I will apply my training with particular focus on two priority areas: 1) Establishing community-based rabies control programs targeting the city's estimated 300,000 stray dogs (a major public health concern), and 2) Developing partnerships with urban agriculture initiatives to integrate veterinary care into fish and poultry farming clusters – directly supporting Tanzania's Vision 2025 goals for food security.</w:t>
      </w:r>
    </w:p>
    <w:p>
      <w:pPr>
        <w:pStyle w:val="BodyText"/>
      </w:pPr>
      <w:r>
        <w:t xml:space="preserve">Ultimately, this Personal Statement reflects not just my qualifications, but my lifelong conviction that veterinary medicine must serve as a bridge between animal well-being and human prosperity. In Tanzania Dar es Salaam – where every street corner holds a story of human-animal coexistence – I see an opportunity to build lasting impact through compassionate, culturally grounded veterinary practice. I am ready to bring my technical skills, community-centered approach, and unwavering dedication to the frontline of animal health in this dynamic city. As a Veterinarian committed to Tanzania's future, I stand prepared to contribute not only clinical expertise but also the collaborative spirit essential for advancing both animal welfare and public health across Dar es Salaam's diverse neighborhoods.</w:t>
      </w:r>
    </w:p>
    <w:p>
      <w:pPr>
        <w:pStyle w:val="BodyText"/>
      </w:pPr>
      <w:r>
        <w:t xml:space="preserve">With profound respect for Tanzania's heritage and the unique challenges of urban veterinary care, I eagerly anticipate contributing my energy and expertise to serve the animals and communities of Dar es Salaam – where every diagnosis can transform a household, every vaccination protects a community, and every partnership strengthens our shared vision for healt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Veterinary Professional for Dar es Salaam</dc:title>
  <dc:creator/>
  <dc:language>en</dc:language>
  <cp:keywords/>
  <dcterms:created xsi:type="dcterms:W3CDTF">2026-07-23T12:49:52Z</dcterms:created>
  <dcterms:modified xsi:type="dcterms:W3CDTF">2026-07-23T12:49:52Z</dcterms:modified>
</cp:coreProperties>
</file>

<file path=docProps/custom.xml><?xml version="1.0" encoding="utf-8"?>
<Properties xmlns="http://schemas.openxmlformats.org/officeDocument/2006/custom-properties" xmlns:vt="http://schemas.openxmlformats.org/officeDocument/2006/docPropsVTypes"/>
</file>